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028A2" w14:textId="0C8B0167" w:rsidR="000B197B" w:rsidRPr="00FD3FAC" w:rsidRDefault="000B197B" w:rsidP="00E0335B">
      <w:pPr>
        <w:spacing w:after="0" w:line="240" w:lineRule="auto"/>
        <w:rPr>
          <w:rFonts w:cstheme="minorHAnsi"/>
          <w:sz w:val="20"/>
          <w:szCs w:val="20"/>
        </w:rPr>
      </w:pPr>
      <w:r w:rsidRPr="00FD3FAC">
        <w:rPr>
          <w:rFonts w:cstheme="minorHAnsi"/>
          <w:sz w:val="20"/>
          <w:szCs w:val="20"/>
        </w:rPr>
        <w:t>[</w:t>
      </w:r>
      <w:r w:rsidR="008E485F" w:rsidRPr="00FD3FAC">
        <w:rPr>
          <w:rFonts w:cstheme="minorHAnsi"/>
          <w:sz w:val="20"/>
          <w:szCs w:val="20"/>
        </w:rPr>
        <w:t>D</w:t>
      </w:r>
      <w:r w:rsidRPr="00FD3FAC">
        <w:rPr>
          <w:rFonts w:cstheme="minorHAnsi"/>
          <w:sz w:val="20"/>
          <w:szCs w:val="20"/>
        </w:rPr>
        <w:t>ate]</w:t>
      </w:r>
    </w:p>
    <w:p w14:paraId="4BC1909A" w14:textId="3814BB38" w:rsidR="004566C0" w:rsidRPr="00FD3FAC" w:rsidRDefault="00A65143" w:rsidP="00E0335B">
      <w:pPr>
        <w:spacing w:after="0" w:line="240" w:lineRule="auto"/>
        <w:rPr>
          <w:rFonts w:cstheme="minorHAnsi"/>
          <w:sz w:val="20"/>
          <w:szCs w:val="20"/>
        </w:rPr>
      </w:pPr>
      <w:r w:rsidRPr="00FD3FAC">
        <w:rPr>
          <w:rFonts w:cstheme="minorHAnsi"/>
          <w:sz w:val="20"/>
          <w:szCs w:val="20"/>
        </w:rPr>
        <w:t>[</w:t>
      </w:r>
      <w:r w:rsidR="004566C0" w:rsidRPr="00FD3FAC">
        <w:rPr>
          <w:rFonts w:cstheme="minorHAnsi"/>
          <w:sz w:val="20"/>
          <w:szCs w:val="20"/>
        </w:rPr>
        <w:t>District Name</w:t>
      </w:r>
      <w:r w:rsidRPr="00FD3FAC">
        <w:rPr>
          <w:rFonts w:cstheme="minorHAnsi"/>
          <w:sz w:val="20"/>
          <w:szCs w:val="20"/>
        </w:rPr>
        <w:t>]</w:t>
      </w:r>
    </w:p>
    <w:p w14:paraId="0E5F3714" w14:textId="321D39D2" w:rsidR="004566C0" w:rsidRPr="00FD3FAC" w:rsidRDefault="000B197B" w:rsidP="00E0335B">
      <w:pPr>
        <w:spacing w:after="0" w:line="240" w:lineRule="auto"/>
        <w:rPr>
          <w:rFonts w:cstheme="minorHAnsi"/>
          <w:sz w:val="20"/>
          <w:szCs w:val="20"/>
        </w:rPr>
      </w:pPr>
      <w:r w:rsidRPr="00FD3FAC">
        <w:rPr>
          <w:rFonts w:cstheme="minorHAnsi"/>
          <w:sz w:val="20"/>
          <w:szCs w:val="20"/>
        </w:rPr>
        <w:t>[</w:t>
      </w:r>
      <w:r w:rsidR="004566C0" w:rsidRPr="00FD3FAC">
        <w:rPr>
          <w:rFonts w:cstheme="minorHAnsi"/>
          <w:sz w:val="20"/>
          <w:szCs w:val="20"/>
        </w:rPr>
        <w:t>Principal’s Name</w:t>
      </w:r>
      <w:r w:rsidRPr="00FD3FAC">
        <w:rPr>
          <w:rFonts w:cstheme="minorHAnsi"/>
          <w:sz w:val="20"/>
          <w:szCs w:val="20"/>
        </w:rPr>
        <w:t>]</w:t>
      </w:r>
    </w:p>
    <w:p w14:paraId="26400E53" w14:textId="668A8246" w:rsidR="004566C0" w:rsidRPr="00FD3FAC" w:rsidRDefault="000B197B" w:rsidP="00E0335B">
      <w:pPr>
        <w:spacing w:after="0" w:line="240" w:lineRule="auto"/>
        <w:rPr>
          <w:rFonts w:cstheme="minorHAnsi"/>
          <w:sz w:val="20"/>
          <w:szCs w:val="20"/>
        </w:rPr>
      </w:pPr>
      <w:r w:rsidRPr="00FD3FAC">
        <w:rPr>
          <w:rFonts w:cstheme="minorHAnsi"/>
          <w:sz w:val="20"/>
          <w:szCs w:val="20"/>
        </w:rPr>
        <w:t>[</w:t>
      </w:r>
      <w:r w:rsidR="004566C0" w:rsidRPr="00FD3FAC">
        <w:rPr>
          <w:rFonts w:cstheme="minorHAnsi"/>
          <w:sz w:val="20"/>
          <w:szCs w:val="20"/>
        </w:rPr>
        <w:t>School Name</w:t>
      </w:r>
      <w:r w:rsidRPr="00FD3FAC">
        <w:rPr>
          <w:rFonts w:cstheme="minorHAnsi"/>
          <w:sz w:val="20"/>
          <w:szCs w:val="20"/>
        </w:rPr>
        <w:t>]</w:t>
      </w:r>
    </w:p>
    <w:p w14:paraId="6AB4AF2A" w14:textId="6BE73772" w:rsidR="004566C0" w:rsidRPr="00FD3FAC" w:rsidRDefault="00A65143" w:rsidP="00E0335B">
      <w:pPr>
        <w:spacing w:after="0" w:line="240" w:lineRule="auto"/>
        <w:rPr>
          <w:rFonts w:cstheme="minorHAnsi"/>
          <w:sz w:val="20"/>
          <w:szCs w:val="20"/>
        </w:rPr>
      </w:pPr>
      <w:r w:rsidRPr="00FD3FAC">
        <w:rPr>
          <w:rFonts w:cstheme="minorHAnsi"/>
          <w:sz w:val="20"/>
          <w:szCs w:val="20"/>
        </w:rPr>
        <w:t>[</w:t>
      </w:r>
      <w:r w:rsidR="004566C0" w:rsidRPr="00FD3FAC">
        <w:rPr>
          <w:rFonts w:cstheme="minorHAnsi"/>
          <w:sz w:val="20"/>
          <w:szCs w:val="20"/>
        </w:rPr>
        <w:t>Address</w:t>
      </w:r>
      <w:r w:rsidRPr="00FD3FAC">
        <w:rPr>
          <w:rFonts w:cstheme="minorHAnsi"/>
          <w:sz w:val="20"/>
          <w:szCs w:val="20"/>
        </w:rPr>
        <w:t>]</w:t>
      </w:r>
    </w:p>
    <w:p w14:paraId="4B70BFD4" w14:textId="3F7C048D" w:rsidR="004566C0" w:rsidRPr="00FD3FAC" w:rsidRDefault="00A65143" w:rsidP="004566C0">
      <w:pPr>
        <w:spacing w:after="0"/>
        <w:rPr>
          <w:rFonts w:cstheme="minorHAnsi"/>
          <w:sz w:val="20"/>
          <w:szCs w:val="20"/>
        </w:rPr>
      </w:pPr>
      <w:r w:rsidRPr="00FD3FAC">
        <w:rPr>
          <w:rFonts w:cstheme="minorHAnsi"/>
          <w:sz w:val="20"/>
          <w:szCs w:val="20"/>
        </w:rPr>
        <w:t>[</w:t>
      </w:r>
      <w:r w:rsidR="004566C0" w:rsidRPr="00FD3FAC">
        <w:rPr>
          <w:rFonts w:cstheme="minorHAnsi"/>
          <w:sz w:val="20"/>
          <w:szCs w:val="20"/>
        </w:rPr>
        <w:t xml:space="preserve">City, </w:t>
      </w:r>
      <w:r w:rsidR="00AB7F09" w:rsidRPr="00FD3FAC">
        <w:rPr>
          <w:rFonts w:cstheme="minorHAnsi"/>
          <w:sz w:val="20"/>
          <w:szCs w:val="20"/>
        </w:rPr>
        <w:t>S</w:t>
      </w:r>
      <w:r w:rsidR="004566C0" w:rsidRPr="00FD3FAC">
        <w:rPr>
          <w:rFonts w:cstheme="minorHAnsi"/>
          <w:sz w:val="20"/>
          <w:szCs w:val="20"/>
        </w:rPr>
        <w:t xml:space="preserve">tate, </w:t>
      </w:r>
      <w:r w:rsidR="00AB7F09" w:rsidRPr="00FD3FAC">
        <w:rPr>
          <w:rFonts w:cstheme="minorHAnsi"/>
          <w:sz w:val="20"/>
          <w:szCs w:val="20"/>
        </w:rPr>
        <w:t>Z</w:t>
      </w:r>
      <w:r w:rsidR="004566C0" w:rsidRPr="00FD3FAC">
        <w:rPr>
          <w:rFonts w:cstheme="minorHAnsi"/>
          <w:sz w:val="20"/>
          <w:szCs w:val="20"/>
        </w:rPr>
        <w:t>ip</w:t>
      </w:r>
      <w:r w:rsidR="00374DFA" w:rsidRPr="00FD3FAC">
        <w:rPr>
          <w:rFonts w:cstheme="minorHAnsi"/>
          <w:sz w:val="20"/>
          <w:szCs w:val="20"/>
        </w:rPr>
        <w:t>]</w:t>
      </w:r>
    </w:p>
    <w:p w14:paraId="5E05DA29" w14:textId="2244FB7D" w:rsidR="004566C0" w:rsidRPr="00562CE8" w:rsidRDefault="000B197B" w:rsidP="00DE5058">
      <w:pPr>
        <w:spacing w:after="0" w:line="240" w:lineRule="auto"/>
        <w:rPr>
          <w:rFonts w:cstheme="minorHAnsi"/>
          <w:b/>
          <w:bCs/>
          <w:sz w:val="20"/>
          <w:szCs w:val="20"/>
        </w:rPr>
      </w:pPr>
      <w:r w:rsidRPr="00562CE8">
        <w:rPr>
          <w:rFonts w:cstheme="minorHAnsi"/>
          <w:b/>
          <w:bCs/>
          <w:sz w:val="20"/>
          <w:szCs w:val="20"/>
        </w:rPr>
        <w:t>[</w:t>
      </w:r>
      <w:r w:rsidR="004566C0" w:rsidRPr="00562CE8">
        <w:rPr>
          <w:rFonts w:cstheme="minorHAnsi"/>
          <w:b/>
          <w:bCs/>
          <w:sz w:val="20"/>
          <w:szCs w:val="20"/>
        </w:rPr>
        <w:t>Student Name</w:t>
      </w:r>
      <w:r w:rsidRPr="00562CE8">
        <w:rPr>
          <w:rFonts w:cstheme="minorHAnsi"/>
          <w:b/>
          <w:bCs/>
          <w:sz w:val="20"/>
          <w:szCs w:val="20"/>
        </w:rPr>
        <w:t>]</w:t>
      </w:r>
    </w:p>
    <w:p w14:paraId="3337F3A3" w14:textId="07048F27" w:rsidR="3B3286DC" w:rsidRPr="00562CE8" w:rsidRDefault="00C0340B" w:rsidP="3B3286DC">
      <w:pPr>
        <w:spacing w:after="0"/>
        <w:rPr>
          <w:rFonts w:cstheme="minorHAnsi"/>
          <w:b/>
          <w:bCs/>
          <w:sz w:val="20"/>
          <w:szCs w:val="20"/>
        </w:rPr>
      </w:pPr>
      <w:r w:rsidRPr="00562CE8">
        <w:rPr>
          <w:rFonts w:cstheme="minorHAnsi"/>
          <w:b/>
          <w:bCs/>
          <w:sz w:val="20"/>
          <w:szCs w:val="20"/>
        </w:rPr>
        <w:t>[</w:t>
      </w:r>
      <w:r w:rsidR="5899E982" w:rsidRPr="00562CE8">
        <w:rPr>
          <w:rFonts w:cstheme="minorHAnsi"/>
          <w:b/>
          <w:bCs/>
          <w:sz w:val="20"/>
          <w:szCs w:val="20"/>
        </w:rPr>
        <w:t xml:space="preserve">Student UIC </w:t>
      </w:r>
      <w:r w:rsidR="2F04BA98" w:rsidRPr="00562CE8">
        <w:rPr>
          <w:rFonts w:cstheme="minorHAnsi"/>
          <w:b/>
          <w:bCs/>
          <w:sz w:val="20"/>
          <w:szCs w:val="20"/>
        </w:rPr>
        <w:t>N</w:t>
      </w:r>
      <w:r w:rsidR="5899E982" w:rsidRPr="00562CE8">
        <w:rPr>
          <w:rFonts w:cstheme="minorHAnsi"/>
          <w:b/>
          <w:bCs/>
          <w:sz w:val="20"/>
          <w:szCs w:val="20"/>
        </w:rPr>
        <w:t>umber</w:t>
      </w:r>
      <w:r w:rsidR="00D43C25">
        <w:rPr>
          <w:rFonts w:cstheme="minorHAnsi"/>
          <w:b/>
          <w:bCs/>
          <w:sz w:val="20"/>
          <w:szCs w:val="20"/>
        </w:rPr>
        <w:t>]</w:t>
      </w:r>
    </w:p>
    <w:p w14:paraId="278F8453" w14:textId="13DDAB6C" w:rsidR="0028289B" w:rsidRPr="00FD3FAC" w:rsidRDefault="004566C0" w:rsidP="00E0335B">
      <w:pPr>
        <w:spacing w:line="240" w:lineRule="auto"/>
        <w:rPr>
          <w:rFonts w:cstheme="minorHAnsi"/>
          <w:sz w:val="20"/>
          <w:szCs w:val="20"/>
          <w:u w:val="single"/>
        </w:rPr>
      </w:pPr>
      <w:r w:rsidRPr="00FD3FAC">
        <w:rPr>
          <w:rFonts w:cstheme="minorHAnsi"/>
          <w:sz w:val="20"/>
          <w:szCs w:val="20"/>
        </w:rPr>
        <w:t xml:space="preserve">Congratulations on enrolling in our </w:t>
      </w:r>
      <w:r w:rsidR="00D43C25">
        <w:rPr>
          <w:rFonts w:cstheme="minorHAnsi"/>
          <w:sz w:val="20"/>
          <w:szCs w:val="20"/>
        </w:rPr>
        <w:t>Northwood University</w:t>
      </w:r>
      <w:r w:rsidRPr="00FD3FAC">
        <w:rPr>
          <w:rFonts w:cstheme="minorHAnsi"/>
          <w:sz w:val="20"/>
          <w:szCs w:val="20"/>
        </w:rPr>
        <w:t xml:space="preserve"> dual enrollment program. This letter outlines the student</w:t>
      </w:r>
      <w:r w:rsidR="02597415" w:rsidRPr="00FD3FAC">
        <w:rPr>
          <w:rFonts w:cstheme="minorHAnsi"/>
          <w:sz w:val="20"/>
          <w:szCs w:val="20"/>
        </w:rPr>
        <w:t>’</w:t>
      </w:r>
      <w:r w:rsidRPr="00FD3FAC">
        <w:rPr>
          <w:rFonts w:cstheme="minorHAnsi"/>
          <w:sz w:val="20"/>
          <w:szCs w:val="20"/>
        </w:rPr>
        <w:t>s and district</w:t>
      </w:r>
      <w:r w:rsidR="0FD1ED33" w:rsidRPr="00FD3FAC">
        <w:rPr>
          <w:rFonts w:cstheme="minorHAnsi"/>
          <w:sz w:val="20"/>
          <w:szCs w:val="20"/>
        </w:rPr>
        <w:t>’</w:t>
      </w:r>
      <w:r w:rsidRPr="00FD3FAC">
        <w:rPr>
          <w:rFonts w:cstheme="minorHAnsi"/>
          <w:sz w:val="20"/>
          <w:szCs w:val="20"/>
        </w:rPr>
        <w:t>s responsibilit</w:t>
      </w:r>
      <w:r w:rsidR="005342ED" w:rsidRPr="00FD3FAC">
        <w:rPr>
          <w:rFonts w:cstheme="minorHAnsi"/>
          <w:sz w:val="20"/>
          <w:szCs w:val="20"/>
        </w:rPr>
        <w:t>ies</w:t>
      </w:r>
      <w:r w:rsidRPr="00FD3FAC">
        <w:rPr>
          <w:rFonts w:cstheme="minorHAnsi"/>
          <w:sz w:val="20"/>
          <w:szCs w:val="20"/>
        </w:rPr>
        <w:t xml:space="preserve"> for this program. You will need to present this to the college or university </w:t>
      </w:r>
      <w:r w:rsidR="00482990" w:rsidRPr="00FD3FAC">
        <w:rPr>
          <w:rFonts w:cstheme="minorHAnsi"/>
          <w:sz w:val="20"/>
          <w:szCs w:val="20"/>
        </w:rPr>
        <w:t>in which you are enrolling</w:t>
      </w:r>
      <w:r w:rsidR="001455F7" w:rsidRPr="00FD3FAC">
        <w:rPr>
          <w:rFonts w:cstheme="minorHAnsi"/>
          <w:sz w:val="20"/>
          <w:szCs w:val="20"/>
        </w:rPr>
        <w:t xml:space="preserve"> under this program</w:t>
      </w:r>
      <w:r w:rsidRPr="00FD3FAC">
        <w:rPr>
          <w:rFonts w:cstheme="minorHAnsi"/>
          <w:sz w:val="20"/>
          <w:szCs w:val="20"/>
        </w:rPr>
        <w:t>.</w:t>
      </w:r>
      <w:r w:rsidR="007B795B" w:rsidRPr="00FD3FAC">
        <w:rPr>
          <w:rFonts w:cstheme="minorHAnsi"/>
          <w:sz w:val="20"/>
          <w:szCs w:val="20"/>
        </w:rPr>
        <w:t xml:space="preserve"> </w:t>
      </w:r>
      <w:r w:rsidR="00E0335B" w:rsidRPr="00FD3FAC">
        <w:rPr>
          <w:rFonts w:cstheme="minorHAnsi"/>
          <w:sz w:val="20"/>
          <w:szCs w:val="20"/>
        </w:rPr>
        <w:t xml:space="preserve">The table below outlines the course(s) the district has agreed to pay for per </w:t>
      </w:r>
      <w:r w:rsidR="00E0335B" w:rsidRPr="00FD3FAC">
        <w:rPr>
          <w:rFonts w:cstheme="minorHAnsi"/>
          <w:sz w:val="20"/>
          <w:szCs w:val="20"/>
          <w:u w:val="single"/>
        </w:rPr>
        <w:t xml:space="preserve">Section </w:t>
      </w:r>
      <w:hyperlink r:id="rId11" w:history="1">
        <w:r w:rsidR="00E0335B" w:rsidRPr="006F58C4">
          <w:rPr>
            <w:rStyle w:val="Hyperlink"/>
            <w:rFonts w:cstheme="minorHAnsi"/>
            <w:sz w:val="20"/>
            <w:szCs w:val="20"/>
          </w:rPr>
          <w:t>388.514 of the Postsecondary Enrollment Options Act</w:t>
        </w:r>
      </w:hyperlink>
      <w:r w:rsidR="00E0335B" w:rsidRPr="00FD3FAC">
        <w:rPr>
          <w:rFonts w:cstheme="minorHAnsi"/>
          <w:sz w:val="20"/>
          <w:szCs w:val="20"/>
          <w:u w:val="single"/>
        </w:rPr>
        <w:t>.</w:t>
      </w:r>
    </w:p>
    <w:p w14:paraId="0A4193DF" w14:textId="6F6985DB" w:rsidR="00375B34" w:rsidRPr="00FD3FAC" w:rsidRDefault="00E0335B" w:rsidP="00E0335B">
      <w:pPr>
        <w:spacing w:line="240" w:lineRule="auto"/>
        <w:rPr>
          <w:rFonts w:cstheme="minorHAnsi"/>
          <w:sz w:val="20"/>
          <w:szCs w:val="20"/>
        </w:rPr>
      </w:pPr>
      <w:r w:rsidRPr="00FD3FAC">
        <w:rPr>
          <w:rFonts w:cstheme="minorHAnsi"/>
          <w:sz w:val="20"/>
          <w:szCs w:val="20"/>
        </w:rPr>
        <w:t>Eligible charges that can be paid are as follows: tuition, mandatory course fees, material fees, registration fees, textbooks, and late fees charged by the postsecondary institution for late district payment. Textbooks paid for by the district are considered the district’s property and are listed below.</w:t>
      </w:r>
    </w:p>
    <w:p w14:paraId="3E410670" w14:textId="0BCA0314" w:rsidR="0028289B" w:rsidRPr="00FD3FAC" w:rsidRDefault="0028289B" w:rsidP="00E0335B">
      <w:pPr>
        <w:spacing w:line="240" w:lineRule="auto"/>
        <w:rPr>
          <w:rFonts w:cstheme="minorHAnsi"/>
          <w:sz w:val="20"/>
          <w:szCs w:val="20"/>
        </w:rPr>
      </w:pPr>
      <w:r w:rsidRPr="00FD3FAC">
        <w:rPr>
          <w:rFonts w:cstheme="minorHAnsi"/>
          <w:sz w:val="20"/>
          <w:szCs w:val="20"/>
        </w:rPr>
        <w:t xml:space="preserve">You are participating in dual enrollment at </w:t>
      </w:r>
      <w:r w:rsidR="00D43C25">
        <w:rPr>
          <w:rFonts w:cstheme="minorHAnsi"/>
          <w:sz w:val="20"/>
          <w:szCs w:val="20"/>
        </w:rPr>
        <w:t>Northwood University</w:t>
      </w:r>
      <w:r w:rsidRPr="00FD3FAC">
        <w:rPr>
          <w:rFonts w:cstheme="minorHAnsi"/>
          <w:sz w:val="20"/>
          <w:szCs w:val="20"/>
        </w:rPr>
        <w:t xml:space="preserve"> in the following courses</w:t>
      </w:r>
      <w:r w:rsidR="00D613BA" w:rsidRPr="00FD3FAC">
        <w:rPr>
          <w:rFonts w:cstheme="minorHAnsi"/>
          <w:sz w:val="20"/>
          <w:szCs w:val="20"/>
        </w:rPr>
        <w:t>:</w:t>
      </w:r>
    </w:p>
    <w:tbl>
      <w:tblPr>
        <w:tblStyle w:val="TableGrid"/>
        <w:tblW w:w="9439" w:type="dxa"/>
        <w:tblLook w:val="04A0" w:firstRow="1" w:lastRow="0" w:firstColumn="1" w:lastColumn="0" w:noHBand="0" w:noVBand="1"/>
      </w:tblPr>
      <w:tblGrid>
        <w:gridCol w:w="2420"/>
        <w:gridCol w:w="2412"/>
        <w:gridCol w:w="2398"/>
        <w:gridCol w:w="2209"/>
      </w:tblGrid>
      <w:tr w:rsidR="0028289B" w14:paraId="730D42F3" w14:textId="5BDFADE8" w:rsidTr="00922546">
        <w:trPr>
          <w:trHeight w:val="670"/>
          <w:tblHeader/>
        </w:trPr>
        <w:tc>
          <w:tcPr>
            <w:tcW w:w="2420" w:type="dxa"/>
          </w:tcPr>
          <w:p w14:paraId="3FF87691" w14:textId="2F974B94" w:rsidR="0028289B" w:rsidRPr="00FD3FAC" w:rsidRDefault="4BF60348" w:rsidP="004566C0">
            <w:pPr>
              <w:rPr>
                <w:rFonts w:cstheme="minorHAnsi"/>
                <w:sz w:val="20"/>
                <w:szCs w:val="20"/>
              </w:rPr>
            </w:pPr>
            <w:r w:rsidRPr="00FD3FAC">
              <w:rPr>
                <w:rFonts w:cstheme="minorHAnsi"/>
                <w:sz w:val="20"/>
                <w:szCs w:val="20"/>
              </w:rPr>
              <w:t xml:space="preserve">College </w:t>
            </w:r>
            <w:r w:rsidR="0028289B" w:rsidRPr="00FD3FAC">
              <w:rPr>
                <w:rFonts w:cstheme="minorHAnsi"/>
                <w:sz w:val="20"/>
                <w:szCs w:val="20"/>
              </w:rPr>
              <w:t>Course Name</w:t>
            </w:r>
          </w:p>
        </w:tc>
        <w:tc>
          <w:tcPr>
            <w:tcW w:w="2412" w:type="dxa"/>
          </w:tcPr>
          <w:p w14:paraId="39E97237" w14:textId="7270B02F" w:rsidR="0028289B" w:rsidRPr="00FD3FAC" w:rsidRDefault="005A1237" w:rsidP="004566C0">
            <w:pPr>
              <w:rPr>
                <w:rFonts w:cstheme="minorHAnsi"/>
                <w:sz w:val="20"/>
                <w:szCs w:val="20"/>
              </w:rPr>
            </w:pPr>
            <w:r w:rsidRPr="00FD3FAC">
              <w:rPr>
                <w:rFonts w:cstheme="minorHAnsi"/>
                <w:sz w:val="20"/>
                <w:szCs w:val="20"/>
              </w:rPr>
              <w:t xml:space="preserve"># </w:t>
            </w:r>
            <w:r w:rsidR="001C2B14" w:rsidRPr="00FD3FAC">
              <w:rPr>
                <w:rFonts w:cstheme="minorHAnsi"/>
                <w:sz w:val="20"/>
                <w:szCs w:val="20"/>
              </w:rPr>
              <w:t>Of</w:t>
            </w:r>
            <w:r w:rsidRPr="00FD3FAC">
              <w:rPr>
                <w:rFonts w:cstheme="minorHAnsi"/>
                <w:sz w:val="20"/>
                <w:szCs w:val="20"/>
              </w:rPr>
              <w:t xml:space="preserve"> </w:t>
            </w:r>
            <w:r w:rsidR="00802D83" w:rsidRPr="00FD3FAC">
              <w:rPr>
                <w:rFonts w:cstheme="minorHAnsi"/>
                <w:sz w:val="20"/>
                <w:szCs w:val="20"/>
              </w:rPr>
              <w:t>Credits</w:t>
            </w:r>
          </w:p>
        </w:tc>
        <w:tc>
          <w:tcPr>
            <w:tcW w:w="2398" w:type="dxa"/>
          </w:tcPr>
          <w:p w14:paraId="1ADEEDD8" w14:textId="77777777" w:rsidR="0028289B" w:rsidRPr="00FD3FAC" w:rsidRDefault="00211F8F" w:rsidP="004566C0">
            <w:pPr>
              <w:rPr>
                <w:rFonts w:cstheme="minorHAnsi"/>
                <w:sz w:val="20"/>
                <w:szCs w:val="20"/>
              </w:rPr>
            </w:pPr>
            <w:r w:rsidRPr="00FD3FAC">
              <w:rPr>
                <w:rFonts w:cstheme="minorHAnsi"/>
                <w:sz w:val="20"/>
                <w:szCs w:val="20"/>
              </w:rPr>
              <w:t>High school credit issued for</w:t>
            </w:r>
            <w:r w:rsidR="00292C83" w:rsidRPr="00FD3FAC">
              <w:rPr>
                <w:rFonts w:cstheme="minorHAnsi"/>
                <w:sz w:val="20"/>
                <w:szCs w:val="20"/>
              </w:rPr>
              <w:t>:</w:t>
            </w:r>
          </w:p>
          <w:p w14:paraId="4BCF8424" w14:textId="7BC6E8DC" w:rsidR="00B47601" w:rsidRPr="00FD3FAC" w:rsidRDefault="00B47601" w:rsidP="004566C0">
            <w:pPr>
              <w:rPr>
                <w:rFonts w:cstheme="minorHAnsi"/>
                <w:sz w:val="20"/>
                <w:szCs w:val="20"/>
              </w:rPr>
            </w:pPr>
            <w:r w:rsidRPr="00FD3FAC">
              <w:rPr>
                <w:rFonts w:cstheme="minorHAnsi"/>
                <w:sz w:val="20"/>
                <w:szCs w:val="20"/>
              </w:rPr>
              <w:t>(</w:t>
            </w:r>
            <w:r w:rsidR="002314AD" w:rsidRPr="00FD3FAC">
              <w:rPr>
                <w:rFonts w:cstheme="minorHAnsi"/>
                <w:sz w:val="20"/>
                <w:szCs w:val="20"/>
              </w:rPr>
              <w:t xml:space="preserve">None will be listed </w:t>
            </w:r>
            <w:r w:rsidR="00EC5F21" w:rsidRPr="00FD3FAC">
              <w:rPr>
                <w:rFonts w:cstheme="minorHAnsi"/>
                <w:sz w:val="20"/>
                <w:szCs w:val="20"/>
              </w:rPr>
              <w:t xml:space="preserve">on your </w:t>
            </w:r>
            <w:r w:rsidR="00F435A2" w:rsidRPr="00FD3FAC">
              <w:rPr>
                <w:rFonts w:cstheme="minorHAnsi"/>
                <w:sz w:val="20"/>
                <w:szCs w:val="20"/>
              </w:rPr>
              <w:t xml:space="preserve">transcripts </w:t>
            </w:r>
            <w:r w:rsidR="002314AD" w:rsidRPr="00FD3FAC">
              <w:rPr>
                <w:rFonts w:cstheme="minorHAnsi"/>
                <w:sz w:val="20"/>
                <w:szCs w:val="20"/>
              </w:rPr>
              <w:t>if you have opted out of high school credit</w:t>
            </w:r>
            <w:r w:rsidR="00802D83" w:rsidRPr="00FD3FAC">
              <w:rPr>
                <w:rFonts w:cstheme="minorHAnsi"/>
                <w:sz w:val="20"/>
                <w:szCs w:val="20"/>
              </w:rPr>
              <w:t>)</w:t>
            </w:r>
          </w:p>
        </w:tc>
        <w:tc>
          <w:tcPr>
            <w:tcW w:w="2209" w:type="dxa"/>
          </w:tcPr>
          <w:p w14:paraId="42E5037F" w14:textId="619C5A91" w:rsidR="0028289B" w:rsidRPr="00FD3FAC" w:rsidRDefault="005A1237" w:rsidP="004566C0">
            <w:pPr>
              <w:rPr>
                <w:rFonts w:cstheme="minorHAnsi"/>
                <w:sz w:val="20"/>
                <w:szCs w:val="20"/>
              </w:rPr>
            </w:pPr>
            <w:r w:rsidRPr="00FD3FAC">
              <w:rPr>
                <w:rFonts w:cstheme="minorHAnsi"/>
                <w:sz w:val="20"/>
                <w:szCs w:val="20"/>
              </w:rPr>
              <w:t xml:space="preserve"># </w:t>
            </w:r>
            <w:r w:rsidR="001C2B14" w:rsidRPr="00FD3FAC">
              <w:rPr>
                <w:rFonts w:cstheme="minorHAnsi"/>
                <w:sz w:val="20"/>
                <w:szCs w:val="20"/>
              </w:rPr>
              <w:t>Of</w:t>
            </w:r>
            <w:r w:rsidRPr="00FD3FAC">
              <w:rPr>
                <w:rFonts w:cstheme="minorHAnsi"/>
                <w:sz w:val="20"/>
                <w:szCs w:val="20"/>
              </w:rPr>
              <w:t xml:space="preserve"> </w:t>
            </w:r>
            <w:r w:rsidR="00802D83" w:rsidRPr="00FD3FAC">
              <w:rPr>
                <w:rFonts w:cstheme="minorHAnsi"/>
                <w:sz w:val="20"/>
                <w:szCs w:val="20"/>
              </w:rPr>
              <w:t>Credits</w:t>
            </w:r>
          </w:p>
        </w:tc>
      </w:tr>
      <w:tr w:rsidR="0028289B" w14:paraId="42EB7685" w14:textId="14A12CA7" w:rsidTr="00F5142D">
        <w:trPr>
          <w:trHeight w:val="159"/>
        </w:trPr>
        <w:tc>
          <w:tcPr>
            <w:tcW w:w="2420" w:type="dxa"/>
          </w:tcPr>
          <w:p w14:paraId="5ECE575E" w14:textId="77777777" w:rsidR="0028289B" w:rsidRPr="00FD3FAC" w:rsidRDefault="0028289B" w:rsidP="004566C0">
            <w:pPr>
              <w:rPr>
                <w:rFonts w:cstheme="minorHAnsi"/>
                <w:sz w:val="20"/>
                <w:szCs w:val="20"/>
              </w:rPr>
            </w:pPr>
          </w:p>
        </w:tc>
        <w:tc>
          <w:tcPr>
            <w:tcW w:w="2412" w:type="dxa"/>
          </w:tcPr>
          <w:p w14:paraId="2CFA8AFD" w14:textId="77777777" w:rsidR="0028289B" w:rsidRPr="00FD3FAC" w:rsidRDefault="0028289B" w:rsidP="004566C0">
            <w:pPr>
              <w:rPr>
                <w:rFonts w:cstheme="minorHAnsi"/>
                <w:sz w:val="20"/>
                <w:szCs w:val="20"/>
              </w:rPr>
            </w:pPr>
          </w:p>
        </w:tc>
        <w:tc>
          <w:tcPr>
            <w:tcW w:w="2398" w:type="dxa"/>
          </w:tcPr>
          <w:p w14:paraId="22B2DD96" w14:textId="77777777" w:rsidR="0028289B" w:rsidRPr="00FD3FAC" w:rsidRDefault="0028289B" w:rsidP="004566C0">
            <w:pPr>
              <w:rPr>
                <w:rFonts w:cstheme="minorHAnsi"/>
                <w:sz w:val="20"/>
                <w:szCs w:val="20"/>
              </w:rPr>
            </w:pPr>
          </w:p>
        </w:tc>
        <w:tc>
          <w:tcPr>
            <w:tcW w:w="2209" w:type="dxa"/>
          </w:tcPr>
          <w:p w14:paraId="099D64B1" w14:textId="77777777" w:rsidR="0028289B" w:rsidRPr="00FD3FAC" w:rsidRDefault="0028289B" w:rsidP="004566C0">
            <w:pPr>
              <w:rPr>
                <w:rFonts w:cstheme="minorHAnsi"/>
                <w:sz w:val="20"/>
                <w:szCs w:val="20"/>
              </w:rPr>
            </w:pPr>
          </w:p>
        </w:tc>
      </w:tr>
      <w:tr w:rsidR="0028289B" w14:paraId="72A92AF3" w14:textId="413F475F" w:rsidTr="00F5142D">
        <w:trPr>
          <w:trHeight w:val="159"/>
        </w:trPr>
        <w:tc>
          <w:tcPr>
            <w:tcW w:w="2420" w:type="dxa"/>
          </w:tcPr>
          <w:p w14:paraId="5E2E9A8A" w14:textId="77777777" w:rsidR="0028289B" w:rsidRPr="00FD3FAC" w:rsidRDefault="0028289B" w:rsidP="004566C0">
            <w:pPr>
              <w:rPr>
                <w:rFonts w:cstheme="minorHAnsi"/>
                <w:sz w:val="20"/>
                <w:szCs w:val="20"/>
              </w:rPr>
            </w:pPr>
          </w:p>
        </w:tc>
        <w:tc>
          <w:tcPr>
            <w:tcW w:w="2412" w:type="dxa"/>
          </w:tcPr>
          <w:p w14:paraId="3CEB9240" w14:textId="77777777" w:rsidR="0028289B" w:rsidRPr="00FD3FAC" w:rsidRDefault="0028289B" w:rsidP="004566C0">
            <w:pPr>
              <w:rPr>
                <w:rFonts w:cstheme="minorHAnsi"/>
                <w:sz w:val="20"/>
                <w:szCs w:val="20"/>
              </w:rPr>
            </w:pPr>
          </w:p>
        </w:tc>
        <w:tc>
          <w:tcPr>
            <w:tcW w:w="2398" w:type="dxa"/>
          </w:tcPr>
          <w:p w14:paraId="34566D3A" w14:textId="77777777" w:rsidR="0028289B" w:rsidRPr="00FD3FAC" w:rsidRDefault="0028289B" w:rsidP="004566C0">
            <w:pPr>
              <w:rPr>
                <w:rFonts w:cstheme="minorHAnsi"/>
                <w:sz w:val="20"/>
                <w:szCs w:val="20"/>
              </w:rPr>
            </w:pPr>
          </w:p>
        </w:tc>
        <w:tc>
          <w:tcPr>
            <w:tcW w:w="2209" w:type="dxa"/>
          </w:tcPr>
          <w:p w14:paraId="25A9C414" w14:textId="77777777" w:rsidR="0028289B" w:rsidRPr="00FD3FAC" w:rsidRDefault="0028289B" w:rsidP="004566C0">
            <w:pPr>
              <w:rPr>
                <w:rFonts w:cstheme="minorHAnsi"/>
                <w:sz w:val="20"/>
                <w:szCs w:val="20"/>
              </w:rPr>
            </w:pPr>
          </w:p>
        </w:tc>
      </w:tr>
      <w:tr w:rsidR="0028289B" w14:paraId="028C739C" w14:textId="2765419D" w:rsidTr="00F5142D">
        <w:trPr>
          <w:trHeight w:val="159"/>
        </w:trPr>
        <w:tc>
          <w:tcPr>
            <w:tcW w:w="2420" w:type="dxa"/>
          </w:tcPr>
          <w:p w14:paraId="5EE1A728" w14:textId="77777777" w:rsidR="0028289B" w:rsidRPr="00FD3FAC" w:rsidRDefault="0028289B" w:rsidP="004566C0">
            <w:pPr>
              <w:rPr>
                <w:rFonts w:cstheme="minorHAnsi"/>
                <w:sz w:val="20"/>
                <w:szCs w:val="20"/>
              </w:rPr>
            </w:pPr>
          </w:p>
        </w:tc>
        <w:tc>
          <w:tcPr>
            <w:tcW w:w="2412" w:type="dxa"/>
          </w:tcPr>
          <w:p w14:paraId="11D6A58A" w14:textId="77777777" w:rsidR="0028289B" w:rsidRPr="00FD3FAC" w:rsidRDefault="0028289B" w:rsidP="004566C0">
            <w:pPr>
              <w:rPr>
                <w:rFonts w:cstheme="minorHAnsi"/>
                <w:sz w:val="20"/>
                <w:szCs w:val="20"/>
              </w:rPr>
            </w:pPr>
          </w:p>
        </w:tc>
        <w:tc>
          <w:tcPr>
            <w:tcW w:w="2398" w:type="dxa"/>
          </w:tcPr>
          <w:p w14:paraId="72996A35" w14:textId="77777777" w:rsidR="0028289B" w:rsidRPr="00FD3FAC" w:rsidRDefault="0028289B" w:rsidP="004566C0">
            <w:pPr>
              <w:rPr>
                <w:rFonts w:cstheme="minorHAnsi"/>
                <w:sz w:val="20"/>
                <w:szCs w:val="20"/>
              </w:rPr>
            </w:pPr>
          </w:p>
        </w:tc>
        <w:tc>
          <w:tcPr>
            <w:tcW w:w="2209" w:type="dxa"/>
          </w:tcPr>
          <w:p w14:paraId="6D721D34" w14:textId="77777777" w:rsidR="0028289B" w:rsidRPr="00FD3FAC" w:rsidRDefault="0028289B" w:rsidP="004566C0">
            <w:pPr>
              <w:rPr>
                <w:rFonts w:cstheme="minorHAnsi"/>
                <w:sz w:val="20"/>
                <w:szCs w:val="20"/>
              </w:rPr>
            </w:pPr>
          </w:p>
        </w:tc>
      </w:tr>
    </w:tbl>
    <w:p w14:paraId="4D47D156" w14:textId="5736B6E5" w:rsidR="00802D83" w:rsidRPr="00FD3FAC" w:rsidRDefault="00802D83" w:rsidP="00E0335B">
      <w:pPr>
        <w:spacing w:line="240" w:lineRule="auto"/>
        <w:rPr>
          <w:rFonts w:cstheme="minorHAnsi"/>
          <w:sz w:val="20"/>
          <w:szCs w:val="20"/>
        </w:rPr>
      </w:pPr>
    </w:p>
    <w:tbl>
      <w:tblPr>
        <w:tblStyle w:val="TableGrid"/>
        <w:tblW w:w="0" w:type="auto"/>
        <w:tblLook w:val="04A0" w:firstRow="1" w:lastRow="0" w:firstColumn="1" w:lastColumn="0" w:noHBand="0" w:noVBand="1"/>
      </w:tblPr>
      <w:tblGrid>
        <w:gridCol w:w="3024"/>
        <w:gridCol w:w="3024"/>
      </w:tblGrid>
      <w:tr w:rsidR="00FD3FAC" w:rsidRPr="00FD3FAC" w14:paraId="221069B0" w14:textId="77777777" w:rsidTr="00AE5547">
        <w:trPr>
          <w:trHeight w:val="337"/>
        </w:trPr>
        <w:tc>
          <w:tcPr>
            <w:tcW w:w="3024" w:type="dxa"/>
          </w:tcPr>
          <w:p w14:paraId="3C6CF627" w14:textId="05932EEC" w:rsidR="00802D83" w:rsidRPr="00FD3FAC" w:rsidRDefault="00AE5547" w:rsidP="00E0335B">
            <w:pPr>
              <w:rPr>
                <w:rFonts w:cstheme="minorHAnsi"/>
                <w:sz w:val="20"/>
                <w:szCs w:val="20"/>
              </w:rPr>
            </w:pPr>
            <w:r w:rsidRPr="00FD3FAC">
              <w:rPr>
                <w:rFonts w:cstheme="minorHAnsi"/>
                <w:sz w:val="20"/>
                <w:szCs w:val="20"/>
              </w:rPr>
              <w:t>District tuition responsibility</w:t>
            </w:r>
          </w:p>
        </w:tc>
        <w:tc>
          <w:tcPr>
            <w:tcW w:w="3024" w:type="dxa"/>
          </w:tcPr>
          <w:p w14:paraId="3B2C0033" w14:textId="7A7BD49E" w:rsidR="00802D83" w:rsidRPr="00FD3FAC" w:rsidRDefault="00AE5547" w:rsidP="00E0335B">
            <w:pPr>
              <w:rPr>
                <w:rFonts w:cstheme="minorHAnsi"/>
                <w:sz w:val="20"/>
                <w:szCs w:val="20"/>
              </w:rPr>
            </w:pPr>
            <w:r w:rsidRPr="00FD3FAC">
              <w:rPr>
                <w:rFonts w:cstheme="minorHAnsi"/>
                <w:sz w:val="20"/>
                <w:szCs w:val="20"/>
              </w:rPr>
              <w:t>$</w:t>
            </w:r>
          </w:p>
        </w:tc>
      </w:tr>
      <w:tr w:rsidR="00FD3FAC" w:rsidRPr="00FD3FAC" w14:paraId="646CAB78" w14:textId="77777777" w:rsidTr="00AE5547">
        <w:trPr>
          <w:trHeight w:val="102"/>
        </w:trPr>
        <w:tc>
          <w:tcPr>
            <w:tcW w:w="3024" w:type="dxa"/>
          </w:tcPr>
          <w:p w14:paraId="6AB35183" w14:textId="481ED5D4" w:rsidR="00802D83" w:rsidRPr="00FD3FAC" w:rsidRDefault="00AE5547" w:rsidP="00E0335B">
            <w:pPr>
              <w:rPr>
                <w:rFonts w:cstheme="minorHAnsi"/>
                <w:sz w:val="20"/>
                <w:szCs w:val="20"/>
              </w:rPr>
            </w:pPr>
            <w:r w:rsidRPr="00FD3FAC">
              <w:rPr>
                <w:rFonts w:cstheme="minorHAnsi"/>
                <w:sz w:val="20"/>
                <w:szCs w:val="20"/>
              </w:rPr>
              <w:t>Other district-eligible charges</w:t>
            </w:r>
          </w:p>
        </w:tc>
        <w:tc>
          <w:tcPr>
            <w:tcW w:w="3024" w:type="dxa"/>
          </w:tcPr>
          <w:p w14:paraId="7C4B00DA" w14:textId="7F7EA382" w:rsidR="00802D83" w:rsidRPr="00FD3FAC" w:rsidRDefault="00AE5547" w:rsidP="00E0335B">
            <w:pPr>
              <w:rPr>
                <w:rFonts w:cstheme="minorHAnsi"/>
                <w:sz w:val="20"/>
                <w:szCs w:val="20"/>
              </w:rPr>
            </w:pPr>
            <w:r w:rsidRPr="00FD3FAC">
              <w:rPr>
                <w:rFonts w:cstheme="minorHAnsi"/>
                <w:sz w:val="20"/>
                <w:szCs w:val="20"/>
              </w:rPr>
              <w:t>$</w:t>
            </w:r>
          </w:p>
        </w:tc>
      </w:tr>
      <w:tr w:rsidR="00FD3FAC" w:rsidRPr="00FD3FAC" w14:paraId="429294CC" w14:textId="77777777" w:rsidTr="00AE5547">
        <w:trPr>
          <w:trHeight w:val="337"/>
        </w:trPr>
        <w:tc>
          <w:tcPr>
            <w:tcW w:w="3024" w:type="dxa"/>
          </w:tcPr>
          <w:p w14:paraId="37FB1999" w14:textId="77777777" w:rsidR="00802D83" w:rsidRPr="00FD3FAC" w:rsidRDefault="00802D83" w:rsidP="00E0335B">
            <w:pPr>
              <w:rPr>
                <w:rFonts w:cstheme="minorHAnsi"/>
                <w:sz w:val="20"/>
                <w:szCs w:val="20"/>
              </w:rPr>
            </w:pPr>
          </w:p>
        </w:tc>
        <w:tc>
          <w:tcPr>
            <w:tcW w:w="3024" w:type="dxa"/>
          </w:tcPr>
          <w:p w14:paraId="3711D7DA" w14:textId="77777777" w:rsidR="00802D83" w:rsidRPr="00FD3FAC" w:rsidRDefault="00802D83" w:rsidP="00E0335B">
            <w:pPr>
              <w:rPr>
                <w:rFonts w:cstheme="minorHAnsi"/>
                <w:sz w:val="20"/>
                <w:szCs w:val="20"/>
              </w:rPr>
            </w:pPr>
          </w:p>
        </w:tc>
      </w:tr>
      <w:tr w:rsidR="00802D83" w:rsidRPr="00FD3FAC" w14:paraId="14C5655D" w14:textId="77777777" w:rsidTr="00AE5547">
        <w:trPr>
          <w:trHeight w:val="271"/>
        </w:trPr>
        <w:tc>
          <w:tcPr>
            <w:tcW w:w="3024" w:type="dxa"/>
          </w:tcPr>
          <w:p w14:paraId="0C631E58" w14:textId="7A294107" w:rsidR="00802D83" w:rsidRPr="00FD3FAC" w:rsidRDefault="00AE5547" w:rsidP="00E0335B">
            <w:pPr>
              <w:rPr>
                <w:rFonts w:cstheme="minorHAnsi"/>
                <w:sz w:val="20"/>
                <w:szCs w:val="20"/>
              </w:rPr>
            </w:pPr>
            <w:r w:rsidRPr="00FD3FAC">
              <w:rPr>
                <w:rFonts w:cstheme="minorHAnsi"/>
                <w:sz w:val="20"/>
                <w:szCs w:val="20"/>
              </w:rPr>
              <w:t>Total</w:t>
            </w:r>
          </w:p>
        </w:tc>
        <w:tc>
          <w:tcPr>
            <w:tcW w:w="3024" w:type="dxa"/>
          </w:tcPr>
          <w:p w14:paraId="518FCD57" w14:textId="1BB09E5C" w:rsidR="00802D83" w:rsidRPr="00FD3FAC" w:rsidRDefault="00AE5547" w:rsidP="00E0335B">
            <w:pPr>
              <w:rPr>
                <w:rFonts w:cstheme="minorHAnsi"/>
                <w:sz w:val="20"/>
                <w:szCs w:val="20"/>
              </w:rPr>
            </w:pPr>
            <w:r w:rsidRPr="00FD3FAC">
              <w:rPr>
                <w:rFonts w:cstheme="minorHAnsi"/>
                <w:sz w:val="20"/>
                <w:szCs w:val="20"/>
              </w:rPr>
              <w:t>$</w:t>
            </w:r>
          </w:p>
        </w:tc>
      </w:tr>
    </w:tbl>
    <w:p w14:paraId="49541C74" w14:textId="1EE1F9DE" w:rsidR="0028289B" w:rsidRPr="00FD3FAC" w:rsidRDefault="0028289B" w:rsidP="00E0335B">
      <w:pPr>
        <w:spacing w:line="240" w:lineRule="auto"/>
        <w:rPr>
          <w:rFonts w:cstheme="minorHAnsi"/>
          <w:sz w:val="20"/>
          <w:szCs w:val="20"/>
        </w:rPr>
      </w:pPr>
    </w:p>
    <w:p w14:paraId="73FA686A" w14:textId="77777777" w:rsidR="007C5E67" w:rsidRPr="00FD3FAC" w:rsidRDefault="00C9500E" w:rsidP="004566C0">
      <w:pPr>
        <w:spacing w:after="0"/>
        <w:rPr>
          <w:rFonts w:cstheme="minorHAnsi"/>
          <w:sz w:val="20"/>
          <w:szCs w:val="20"/>
        </w:rPr>
      </w:pPr>
      <w:r w:rsidRPr="00FD3FAC">
        <w:rPr>
          <w:rFonts w:cstheme="minorHAnsi"/>
          <w:sz w:val="20"/>
          <w:szCs w:val="20"/>
        </w:rPr>
        <w:t xml:space="preserve">By signing this </w:t>
      </w:r>
      <w:r w:rsidR="00CE59D7" w:rsidRPr="00FD3FAC">
        <w:rPr>
          <w:rFonts w:cstheme="minorHAnsi"/>
          <w:sz w:val="20"/>
          <w:szCs w:val="20"/>
        </w:rPr>
        <w:t>letter,</w:t>
      </w:r>
      <w:r w:rsidRPr="00FD3FAC">
        <w:rPr>
          <w:rFonts w:cstheme="minorHAnsi"/>
          <w:sz w:val="20"/>
          <w:szCs w:val="20"/>
        </w:rPr>
        <w:t xml:space="preserve"> you agree</w:t>
      </w:r>
      <w:r w:rsidR="007C5E67" w:rsidRPr="00FD3FAC">
        <w:rPr>
          <w:rFonts w:cstheme="minorHAnsi"/>
          <w:sz w:val="20"/>
          <w:szCs w:val="20"/>
        </w:rPr>
        <w:t>:</w:t>
      </w:r>
    </w:p>
    <w:p w14:paraId="688493EE" w14:textId="77777777" w:rsidR="00BA63C3" w:rsidRPr="00FD3FAC" w:rsidRDefault="00D34B80" w:rsidP="00C44CA7">
      <w:pPr>
        <w:pStyle w:val="ListParagraph"/>
        <w:numPr>
          <w:ilvl w:val="0"/>
          <w:numId w:val="1"/>
        </w:numPr>
        <w:spacing w:after="40"/>
        <w:rPr>
          <w:rFonts w:cstheme="minorHAnsi"/>
          <w:sz w:val="20"/>
          <w:szCs w:val="20"/>
        </w:rPr>
      </w:pPr>
      <w:r w:rsidRPr="00FD3FAC">
        <w:rPr>
          <w:rFonts w:cstheme="minorHAnsi"/>
          <w:sz w:val="20"/>
          <w:szCs w:val="20"/>
        </w:rPr>
        <w:t xml:space="preserve">that you are responsible for </w:t>
      </w:r>
      <w:r w:rsidR="003144A6" w:rsidRPr="00FD3FAC">
        <w:rPr>
          <w:rFonts w:cstheme="minorHAnsi"/>
          <w:sz w:val="20"/>
          <w:szCs w:val="20"/>
        </w:rPr>
        <w:t>pay</w:t>
      </w:r>
      <w:r w:rsidR="00F835FD" w:rsidRPr="00FD3FAC">
        <w:rPr>
          <w:rFonts w:cstheme="minorHAnsi"/>
          <w:sz w:val="20"/>
          <w:szCs w:val="20"/>
        </w:rPr>
        <w:t>ing the remainder of the costs associated with the class(es) listed above that exceed the minimum amount the school district must</w:t>
      </w:r>
      <w:r w:rsidR="003144A6" w:rsidRPr="00FD3FAC">
        <w:rPr>
          <w:rFonts w:cstheme="minorHAnsi"/>
          <w:sz w:val="20"/>
          <w:szCs w:val="20"/>
        </w:rPr>
        <w:t xml:space="preserve"> pay. </w:t>
      </w:r>
    </w:p>
    <w:p w14:paraId="412C012E" w14:textId="77777777" w:rsidR="00BA63C3" w:rsidRPr="00FD3FAC" w:rsidRDefault="00D34B80" w:rsidP="00C44CA7">
      <w:pPr>
        <w:pStyle w:val="ListParagraph"/>
        <w:numPr>
          <w:ilvl w:val="0"/>
          <w:numId w:val="1"/>
        </w:numPr>
        <w:spacing w:after="40"/>
        <w:rPr>
          <w:rFonts w:cstheme="minorHAnsi"/>
          <w:sz w:val="20"/>
          <w:szCs w:val="20"/>
        </w:rPr>
      </w:pPr>
      <w:r w:rsidRPr="00FD3FAC">
        <w:rPr>
          <w:rFonts w:cstheme="minorHAnsi"/>
          <w:sz w:val="20"/>
          <w:szCs w:val="20"/>
        </w:rPr>
        <w:t>that you are responsible for a</w:t>
      </w:r>
      <w:r w:rsidR="003144A6" w:rsidRPr="00FD3FAC">
        <w:rPr>
          <w:rFonts w:cstheme="minorHAnsi"/>
          <w:sz w:val="20"/>
          <w:szCs w:val="20"/>
        </w:rPr>
        <w:t>ny late fees, transportation, parking cost</w:t>
      </w:r>
      <w:r w:rsidR="00F835FD" w:rsidRPr="00FD3FAC">
        <w:rPr>
          <w:rFonts w:cstheme="minorHAnsi"/>
          <w:sz w:val="20"/>
          <w:szCs w:val="20"/>
        </w:rPr>
        <w:t>,</w:t>
      </w:r>
      <w:r w:rsidR="003144A6" w:rsidRPr="00FD3FAC">
        <w:rPr>
          <w:rFonts w:cstheme="minorHAnsi"/>
          <w:sz w:val="20"/>
          <w:szCs w:val="20"/>
        </w:rPr>
        <w:t xml:space="preserve"> and any other cost</w:t>
      </w:r>
      <w:r w:rsidR="71DBD73D" w:rsidRPr="00FD3FAC">
        <w:rPr>
          <w:rFonts w:cstheme="minorHAnsi"/>
          <w:sz w:val="20"/>
          <w:szCs w:val="20"/>
        </w:rPr>
        <w:t>s</w:t>
      </w:r>
      <w:r w:rsidR="003144A6" w:rsidRPr="00FD3FAC">
        <w:rPr>
          <w:rFonts w:cstheme="minorHAnsi"/>
          <w:sz w:val="20"/>
          <w:szCs w:val="20"/>
        </w:rPr>
        <w:t xml:space="preserve"> incurred that are not outlined in this letter. </w:t>
      </w:r>
    </w:p>
    <w:p w14:paraId="503614E1" w14:textId="77777777" w:rsidR="00D34B80" w:rsidRPr="00FD3FAC" w:rsidRDefault="007F3151" w:rsidP="00C44CA7">
      <w:pPr>
        <w:pStyle w:val="ListParagraph"/>
        <w:numPr>
          <w:ilvl w:val="0"/>
          <w:numId w:val="1"/>
        </w:numPr>
        <w:spacing w:after="40"/>
        <w:rPr>
          <w:rFonts w:cstheme="minorHAnsi"/>
          <w:sz w:val="20"/>
          <w:szCs w:val="20"/>
        </w:rPr>
      </w:pPr>
      <w:r w:rsidRPr="00FD3FAC">
        <w:rPr>
          <w:rFonts w:cstheme="minorHAnsi"/>
          <w:sz w:val="20"/>
          <w:szCs w:val="20"/>
        </w:rPr>
        <w:t>to</w:t>
      </w:r>
      <w:r w:rsidR="003144A6" w:rsidRPr="00FD3FAC">
        <w:rPr>
          <w:rFonts w:cstheme="minorHAnsi"/>
          <w:sz w:val="20"/>
          <w:szCs w:val="20"/>
        </w:rPr>
        <w:t xml:space="preserve"> reimburse the district’s cost if </w:t>
      </w:r>
      <w:r w:rsidR="000E06D2" w:rsidRPr="00FD3FAC">
        <w:rPr>
          <w:rFonts w:cstheme="minorHAnsi"/>
          <w:sz w:val="20"/>
          <w:szCs w:val="20"/>
        </w:rPr>
        <w:t>you</w:t>
      </w:r>
      <w:r w:rsidR="003144A6" w:rsidRPr="00FD3FAC">
        <w:rPr>
          <w:rFonts w:cstheme="minorHAnsi"/>
          <w:sz w:val="20"/>
          <w:szCs w:val="20"/>
        </w:rPr>
        <w:t xml:space="preserve"> are unsuccessful in the courses listed.</w:t>
      </w:r>
      <w:r w:rsidR="006346DB" w:rsidRPr="00FD3FAC">
        <w:rPr>
          <w:rFonts w:cstheme="minorHAnsi"/>
          <w:sz w:val="20"/>
          <w:szCs w:val="20"/>
        </w:rPr>
        <w:t xml:space="preserve"> </w:t>
      </w:r>
    </w:p>
    <w:p w14:paraId="45CBED68" w14:textId="77777777" w:rsidR="0028289B" w:rsidRPr="00FD3FAC" w:rsidRDefault="000E06D2" w:rsidP="009434C3">
      <w:pPr>
        <w:pStyle w:val="ListParagraph"/>
        <w:numPr>
          <w:ilvl w:val="0"/>
          <w:numId w:val="1"/>
        </w:numPr>
        <w:rPr>
          <w:rFonts w:cstheme="minorHAnsi"/>
          <w:sz w:val="20"/>
          <w:szCs w:val="20"/>
        </w:rPr>
      </w:pPr>
      <w:r w:rsidRPr="00FD3FAC">
        <w:rPr>
          <w:rFonts w:cstheme="minorHAnsi"/>
          <w:sz w:val="20"/>
          <w:szCs w:val="20"/>
        </w:rPr>
        <w:t xml:space="preserve">to release </w:t>
      </w:r>
      <w:r w:rsidR="006346DB" w:rsidRPr="00FD3FAC">
        <w:rPr>
          <w:rFonts w:cstheme="minorHAnsi"/>
          <w:sz w:val="20"/>
          <w:szCs w:val="20"/>
        </w:rPr>
        <w:t>attendance and transcript records to the district as required.</w:t>
      </w:r>
    </w:p>
    <w:p w14:paraId="06629718" w14:textId="03DEAD28" w:rsidR="00BA63C3" w:rsidRPr="00FD3FAC" w:rsidRDefault="0028289B" w:rsidP="00C44CA7">
      <w:pPr>
        <w:spacing w:after="360" w:line="240" w:lineRule="auto"/>
        <w:rPr>
          <w:rFonts w:cstheme="minorHAnsi"/>
          <w:sz w:val="20"/>
          <w:szCs w:val="20"/>
        </w:rPr>
      </w:pPr>
      <w:r w:rsidRPr="00FD3FAC">
        <w:rPr>
          <w:rFonts w:cstheme="minorHAnsi"/>
          <w:sz w:val="20"/>
          <w:szCs w:val="20"/>
        </w:rPr>
        <w:t>This letter acts as the district</w:t>
      </w:r>
      <w:r w:rsidR="0001140B" w:rsidRPr="00FD3FAC">
        <w:rPr>
          <w:rFonts w:cstheme="minorHAnsi"/>
          <w:sz w:val="20"/>
          <w:szCs w:val="20"/>
        </w:rPr>
        <w:t>’</w:t>
      </w:r>
      <w:r w:rsidRPr="00FD3FAC">
        <w:rPr>
          <w:rFonts w:cstheme="minorHAnsi"/>
          <w:sz w:val="20"/>
          <w:szCs w:val="20"/>
        </w:rPr>
        <w:t xml:space="preserve">s verification of </w:t>
      </w:r>
      <w:r w:rsidR="00B628F3" w:rsidRPr="00FD3FAC">
        <w:rPr>
          <w:rFonts w:cstheme="minorHAnsi"/>
          <w:sz w:val="20"/>
          <w:szCs w:val="20"/>
        </w:rPr>
        <w:t xml:space="preserve">your </w:t>
      </w:r>
      <w:r w:rsidRPr="00FD3FAC">
        <w:rPr>
          <w:rFonts w:cstheme="minorHAnsi"/>
          <w:sz w:val="20"/>
          <w:szCs w:val="20"/>
        </w:rPr>
        <w:t>eligibility for dual enrollment</w:t>
      </w:r>
      <w:r w:rsidR="00BA63C3" w:rsidRPr="00FD3FAC">
        <w:rPr>
          <w:rFonts w:cstheme="minorHAnsi"/>
          <w:sz w:val="20"/>
          <w:szCs w:val="20"/>
        </w:rPr>
        <w:t>.</w:t>
      </w:r>
    </w:p>
    <w:p w14:paraId="58AFC592" w14:textId="4A3FC617" w:rsidR="007C02FA" w:rsidRPr="00FD3FAC" w:rsidRDefault="007C02FA" w:rsidP="00C44CA7">
      <w:pPr>
        <w:spacing w:after="0" w:line="240" w:lineRule="auto"/>
        <w:rPr>
          <w:rFonts w:cstheme="minorHAnsi"/>
          <w:sz w:val="20"/>
          <w:szCs w:val="20"/>
        </w:rPr>
      </w:pPr>
      <w:r w:rsidRPr="00FD3FAC">
        <w:rPr>
          <w:rFonts w:cstheme="minorHAnsi"/>
          <w:sz w:val="20"/>
          <w:szCs w:val="20"/>
        </w:rPr>
        <w:t>_______________________________</w:t>
      </w:r>
      <w:r w:rsidRPr="00FD3FAC">
        <w:rPr>
          <w:rFonts w:cstheme="minorHAnsi"/>
          <w:sz w:val="20"/>
          <w:szCs w:val="20"/>
        </w:rPr>
        <w:tab/>
      </w:r>
      <w:r w:rsidRPr="00FD3FAC">
        <w:rPr>
          <w:rFonts w:cstheme="minorHAnsi"/>
          <w:sz w:val="20"/>
          <w:szCs w:val="20"/>
        </w:rPr>
        <w:tab/>
      </w:r>
      <w:r w:rsidRPr="00FD3FAC">
        <w:rPr>
          <w:rFonts w:cstheme="minorHAnsi"/>
          <w:sz w:val="20"/>
          <w:szCs w:val="20"/>
        </w:rPr>
        <w:tab/>
        <w:t>_______________________________</w:t>
      </w:r>
    </w:p>
    <w:p w14:paraId="0B9F3A20" w14:textId="7B6792A5" w:rsidR="000B197B" w:rsidRPr="00922546" w:rsidRDefault="007C02FA" w:rsidP="00922546">
      <w:r w:rsidRPr="00FD3FAC">
        <w:rPr>
          <w:rFonts w:cstheme="minorHAnsi"/>
          <w:sz w:val="20"/>
          <w:szCs w:val="20"/>
        </w:rPr>
        <w:t>Principal’s Name</w:t>
      </w:r>
      <w:r w:rsidRPr="00FD3FAC">
        <w:rPr>
          <w:rFonts w:cstheme="minorHAnsi"/>
          <w:sz w:val="20"/>
          <w:szCs w:val="20"/>
        </w:rPr>
        <w:tab/>
      </w:r>
      <w:r w:rsidRPr="00FD3FAC">
        <w:rPr>
          <w:rFonts w:cstheme="minorHAnsi"/>
          <w:sz w:val="20"/>
          <w:szCs w:val="20"/>
        </w:rPr>
        <w:tab/>
        <w:t>Date</w:t>
      </w:r>
      <w:r w:rsidRPr="00FD3FAC">
        <w:rPr>
          <w:rFonts w:cstheme="minorHAnsi"/>
          <w:sz w:val="20"/>
          <w:szCs w:val="20"/>
        </w:rPr>
        <w:tab/>
      </w:r>
      <w:r w:rsidRPr="00FD3FAC">
        <w:rPr>
          <w:rFonts w:cstheme="minorHAnsi"/>
          <w:sz w:val="20"/>
          <w:szCs w:val="20"/>
        </w:rPr>
        <w:tab/>
      </w:r>
      <w:r w:rsidRPr="00FD3FAC">
        <w:rPr>
          <w:rFonts w:cstheme="minorHAnsi"/>
          <w:sz w:val="20"/>
          <w:szCs w:val="20"/>
        </w:rPr>
        <w:tab/>
      </w:r>
      <w:r w:rsidRPr="00FD3FAC">
        <w:rPr>
          <w:rFonts w:cstheme="minorHAnsi"/>
          <w:sz w:val="20"/>
          <w:szCs w:val="20"/>
        </w:rPr>
        <w:tab/>
        <w:t>Student’s Name</w:t>
      </w:r>
      <w:r w:rsidRPr="00FD3FAC">
        <w:rPr>
          <w:rFonts w:cstheme="minorHAnsi"/>
          <w:sz w:val="20"/>
          <w:szCs w:val="20"/>
        </w:rPr>
        <w:tab/>
      </w:r>
      <w:r w:rsidRPr="00FD3FAC">
        <w:rPr>
          <w:rFonts w:cstheme="minorHAnsi"/>
          <w:sz w:val="20"/>
          <w:szCs w:val="20"/>
        </w:rPr>
        <w:tab/>
        <w:t>Date</w:t>
      </w:r>
    </w:p>
    <w:sectPr w:rsidR="000B197B" w:rsidRPr="009225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7BFD9" w14:textId="77777777" w:rsidR="00B755FD" w:rsidRDefault="00B755FD" w:rsidP="004566C0">
      <w:pPr>
        <w:spacing w:after="0" w:line="240" w:lineRule="auto"/>
      </w:pPr>
      <w:r>
        <w:separator/>
      </w:r>
    </w:p>
  </w:endnote>
  <w:endnote w:type="continuationSeparator" w:id="0">
    <w:p w14:paraId="3F5DB968" w14:textId="77777777" w:rsidR="00B755FD" w:rsidRDefault="00B755FD" w:rsidP="004566C0">
      <w:pPr>
        <w:spacing w:after="0" w:line="240" w:lineRule="auto"/>
      </w:pPr>
      <w:r>
        <w:continuationSeparator/>
      </w:r>
    </w:p>
  </w:endnote>
  <w:endnote w:type="continuationNotice" w:id="1">
    <w:p w14:paraId="282F21A4" w14:textId="77777777" w:rsidR="00B755FD" w:rsidRDefault="00B755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F49EB" w14:textId="77777777" w:rsidR="00B755FD" w:rsidRDefault="00B755FD" w:rsidP="004566C0">
      <w:pPr>
        <w:spacing w:after="0" w:line="240" w:lineRule="auto"/>
      </w:pPr>
      <w:r>
        <w:separator/>
      </w:r>
    </w:p>
  </w:footnote>
  <w:footnote w:type="continuationSeparator" w:id="0">
    <w:p w14:paraId="2A7BD1E9" w14:textId="77777777" w:rsidR="00B755FD" w:rsidRDefault="00B755FD" w:rsidP="004566C0">
      <w:pPr>
        <w:spacing w:after="0" w:line="240" w:lineRule="auto"/>
      </w:pPr>
      <w:r>
        <w:continuationSeparator/>
      </w:r>
    </w:p>
  </w:footnote>
  <w:footnote w:type="continuationNotice" w:id="1">
    <w:p w14:paraId="45EA95A9" w14:textId="77777777" w:rsidR="00B755FD" w:rsidRDefault="00B755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916EAF"/>
    <w:multiLevelType w:val="hybridMultilevel"/>
    <w:tmpl w:val="1F3230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9281999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jYyMrM0tDAxNTFW0lEKTi0uzszPAykwqgUAIL+//CwAAAA="/>
  </w:docVars>
  <w:rsids>
    <w:rsidRoot w:val="00374DFA"/>
    <w:rsid w:val="0000717E"/>
    <w:rsid w:val="0001140B"/>
    <w:rsid w:val="000537F9"/>
    <w:rsid w:val="00061496"/>
    <w:rsid w:val="00063458"/>
    <w:rsid w:val="0007066D"/>
    <w:rsid w:val="00080205"/>
    <w:rsid w:val="000A22D6"/>
    <w:rsid w:val="000A3A0E"/>
    <w:rsid w:val="000B197B"/>
    <w:rsid w:val="000B2F99"/>
    <w:rsid w:val="000E06D2"/>
    <w:rsid w:val="000E5383"/>
    <w:rsid w:val="000F5B99"/>
    <w:rsid w:val="001175F2"/>
    <w:rsid w:val="001349C3"/>
    <w:rsid w:val="001408DC"/>
    <w:rsid w:val="001413DA"/>
    <w:rsid w:val="001455F7"/>
    <w:rsid w:val="00174764"/>
    <w:rsid w:val="00196F64"/>
    <w:rsid w:val="001A1E38"/>
    <w:rsid w:val="001B28C3"/>
    <w:rsid w:val="001C2B14"/>
    <w:rsid w:val="001D2398"/>
    <w:rsid w:val="001D56D6"/>
    <w:rsid w:val="00203438"/>
    <w:rsid w:val="002062EA"/>
    <w:rsid w:val="00211877"/>
    <w:rsid w:val="00211F8F"/>
    <w:rsid w:val="00213BB1"/>
    <w:rsid w:val="002314AD"/>
    <w:rsid w:val="002440FE"/>
    <w:rsid w:val="0026471F"/>
    <w:rsid w:val="0028289B"/>
    <w:rsid w:val="0029081B"/>
    <w:rsid w:val="00292C83"/>
    <w:rsid w:val="00293B1F"/>
    <w:rsid w:val="00297139"/>
    <w:rsid w:val="002A1C19"/>
    <w:rsid w:val="002A3FE2"/>
    <w:rsid w:val="002B7613"/>
    <w:rsid w:val="002C3C22"/>
    <w:rsid w:val="002F2B93"/>
    <w:rsid w:val="002F4E59"/>
    <w:rsid w:val="002F5262"/>
    <w:rsid w:val="002F6DEF"/>
    <w:rsid w:val="00301AB8"/>
    <w:rsid w:val="0030630D"/>
    <w:rsid w:val="003144A6"/>
    <w:rsid w:val="0032437A"/>
    <w:rsid w:val="00332E82"/>
    <w:rsid w:val="00374DFA"/>
    <w:rsid w:val="00375B34"/>
    <w:rsid w:val="003867D4"/>
    <w:rsid w:val="00397EA2"/>
    <w:rsid w:val="003A7175"/>
    <w:rsid w:val="003C5A98"/>
    <w:rsid w:val="003E4B5E"/>
    <w:rsid w:val="004067FD"/>
    <w:rsid w:val="00413392"/>
    <w:rsid w:val="00433B94"/>
    <w:rsid w:val="00434942"/>
    <w:rsid w:val="00442CE6"/>
    <w:rsid w:val="004566C0"/>
    <w:rsid w:val="004715BF"/>
    <w:rsid w:val="00482990"/>
    <w:rsid w:val="00484229"/>
    <w:rsid w:val="00484E17"/>
    <w:rsid w:val="004C23E8"/>
    <w:rsid w:val="004C2FD8"/>
    <w:rsid w:val="004D02D7"/>
    <w:rsid w:val="004D7138"/>
    <w:rsid w:val="004F422F"/>
    <w:rsid w:val="00502BDC"/>
    <w:rsid w:val="005342ED"/>
    <w:rsid w:val="005437E4"/>
    <w:rsid w:val="0055340C"/>
    <w:rsid w:val="00562CE8"/>
    <w:rsid w:val="0056536B"/>
    <w:rsid w:val="00574243"/>
    <w:rsid w:val="00587974"/>
    <w:rsid w:val="00591D2A"/>
    <w:rsid w:val="005A1237"/>
    <w:rsid w:val="005A360A"/>
    <w:rsid w:val="005B58C9"/>
    <w:rsid w:val="005D26D6"/>
    <w:rsid w:val="005F3776"/>
    <w:rsid w:val="006050F1"/>
    <w:rsid w:val="00633A1C"/>
    <w:rsid w:val="006346DB"/>
    <w:rsid w:val="006423D6"/>
    <w:rsid w:val="0065655A"/>
    <w:rsid w:val="00662EC8"/>
    <w:rsid w:val="0066539D"/>
    <w:rsid w:val="006A2B94"/>
    <w:rsid w:val="006B202A"/>
    <w:rsid w:val="006F0823"/>
    <w:rsid w:val="006F58C4"/>
    <w:rsid w:val="00701C9A"/>
    <w:rsid w:val="0070637E"/>
    <w:rsid w:val="00717400"/>
    <w:rsid w:val="00732A23"/>
    <w:rsid w:val="007331BE"/>
    <w:rsid w:val="00743C1A"/>
    <w:rsid w:val="00763CF2"/>
    <w:rsid w:val="007663D2"/>
    <w:rsid w:val="007769C7"/>
    <w:rsid w:val="007A4A67"/>
    <w:rsid w:val="007B795B"/>
    <w:rsid w:val="007C02FA"/>
    <w:rsid w:val="007C5779"/>
    <w:rsid w:val="007C5E67"/>
    <w:rsid w:val="007F0424"/>
    <w:rsid w:val="007F3151"/>
    <w:rsid w:val="00802D83"/>
    <w:rsid w:val="00815265"/>
    <w:rsid w:val="00816258"/>
    <w:rsid w:val="00816DE8"/>
    <w:rsid w:val="008237E3"/>
    <w:rsid w:val="00823BED"/>
    <w:rsid w:val="008316B3"/>
    <w:rsid w:val="00844DEA"/>
    <w:rsid w:val="00854167"/>
    <w:rsid w:val="0087615D"/>
    <w:rsid w:val="00884889"/>
    <w:rsid w:val="008A6EC0"/>
    <w:rsid w:val="008B2C7C"/>
    <w:rsid w:val="008B4A62"/>
    <w:rsid w:val="008C2E65"/>
    <w:rsid w:val="008D0D2E"/>
    <w:rsid w:val="008D5FC0"/>
    <w:rsid w:val="008E485F"/>
    <w:rsid w:val="008E6EEB"/>
    <w:rsid w:val="00901906"/>
    <w:rsid w:val="00922546"/>
    <w:rsid w:val="009309DE"/>
    <w:rsid w:val="009424E7"/>
    <w:rsid w:val="009434C3"/>
    <w:rsid w:val="00951D6A"/>
    <w:rsid w:val="00953639"/>
    <w:rsid w:val="00963862"/>
    <w:rsid w:val="009715BE"/>
    <w:rsid w:val="009978A8"/>
    <w:rsid w:val="009A6372"/>
    <w:rsid w:val="009C0C7C"/>
    <w:rsid w:val="009D77EA"/>
    <w:rsid w:val="00A024AF"/>
    <w:rsid w:val="00A3219D"/>
    <w:rsid w:val="00A369CE"/>
    <w:rsid w:val="00A427AC"/>
    <w:rsid w:val="00A50FE0"/>
    <w:rsid w:val="00A65143"/>
    <w:rsid w:val="00A73DEF"/>
    <w:rsid w:val="00A74393"/>
    <w:rsid w:val="00A75E5A"/>
    <w:rsid w:val="00A803CA"/>
    <w:rsid w:val="00A848C9"/>
    <w:rsid w:val="00A911F7"/>
    <w:rsid w:val="00A94C41"/>
    <w:rsid w:val="00A9768D"/>
    <w:rsid w:val="00A97D57"/>
    <w:rsid w:val="00AB3132"/>
    <w:rsid w:val="00AB7F09"/>
    <w:rsid w:val="00AC53ED"/>
    <w:rsid w:val="00AE5547"/>
    <w:rsid w:val="00B06169"/>
    <w:rsid w:val="00B13A81"/>
    <w:rsid w:val="00B143BA"/>
    <w:rsid w:val="00B15342"/>
    <w:rsid w:val="00B21ACD"/>
    <w:rsid w:val="00B30238"/>
    <w:rsid w:val="00B376D8"/>
    <w:rsid w:val="00B4322B"/>
    <w:rsid w:val="00B46828"/>
    <w:rsid w:val="00B47601"/>
    <w:rsid w:val="00B56AAA"/>
    <w:rsid w:val="00B5701B"/>
    <w:rsid w:val="00B628F3"/>
    <w:rsid w:val="00B749AB"/>
    <w:rsid w:val="00B755FD"/>
    <w:rsid w:val="00B82052"/>
    <w:rsid w:val="00B83502"/>
    <w:rsid w:val="00B8505F"/>
    <w:rsid w:val="00B86730"/>
    <w:rsid w:val="00B93CBF"/>
    <w:rsid w:val="00BA5C1C"/>
    <w:rsid w:val="00BA63C3"/>
    <w:rsid w:val="00BB26FA"/>
    <w:rsid w:val="00BC6FB1"/>
    <w:rsid w:val="00BE6BAD"/>
    <w:rsid w:val="00C0340B"/>
    <w:rsid w:val="00C44CA7"/>
    <w:rsid w:val="00C56902"/>
    <w:rsid w:val="00C57C1A"/>
    <w:rsid w:val="00C623C6"/>
    <w:rsid w:val="00C644C8"/>
    <w:rsid w:val="00C7453E"/>
    <w:rsid w:val="00C80E65"/>
    <w:rsid w:val="00C9149C"/>
    <w:rsid w:val="00C91DA9"/>
    <w:rsid w:val="00C9500E"/>
    <w:rsid w:val="00CE59D7"/>
    <w:rsid w:val="00CF3285"/>
    <w:rsid w:val="00D03EFD"/>
    <w:rsid w:val="00D10775"/>
    <w:rsid w:val="00D11983"/>
    <w:rsid w:val="00D11BA2"/>
    <w:rsid w:val="00D15759"/>
    <w:rsid w:val="00D25697"/>
    <w:rsid w:val="00D34B80"/>
    <w:rsid w:val="00D43721"/>
    <w:rsid w:val="00D43C25"/>
    <w:rsid w:val="00D50A99"/>
    <w:rsid w:val="00D613BA"/>
    <w:rsid w:val="00DA2574"/>
    <w:rsid w:val="00DA7FA3"/>
    <w:rsid w:val="00DB5BBA"/>
    <w:rsid w:val="00DC2355"/>
    <w:rsid w:val="00DD3C59"/>
    <w:rsid w:val="00DE437C"/>
    <w:rsid w:val="00DE5058"/>
    <w:rsid w:val="00DF576A"/>
    <w:rsid w:val="00DF67D2"/>
    <w:rsid w:val="00E0335B"/>
    <w:rsid w:val="00E05CFC"/>
    <w:rsid w:val="00E15A32"/>
    <w:rsid w:val="00E2712E"/>
    <w:rsid w:val="00E35CB1"/>
    <w:rsid w:val="00E47139"/>
    <w:rsid w:val="00E574C7"/>
    <w:rsid w:val="00E61A2F"/>
    <w:rsid w:val="00EA17F6"/>
    <w:rsid w:val="00EB7047"/>
    <w:rsid w:val="00EC3E80"/>
    <w:rsid w:val="00EC529C"/>
    <w:rsid w:val="00EC5F21"/>
    <w:rsid w:val="00EC607D"/>
    <w:rsid w:val="00EE2462"/>
    <w:rsid w:val="00EE2FC6"/>
    <w:rsid w:val="00EF2EBB"/>
    <w:rsid w:val="00EF5436"/>
    <w:rsid w:val="00F157C0"/>
    <w:rsid w:val="00F22547"/>
    <w:rsid w:val="00F435A2"/>
    <w:rsid w:val="00F5142D"/>
    <w:rsid w:val="00F65064"/>
    <w:rsid w:val="00F665BF"/>
    <w:rsid w:val="00F749E8"/>
    <w:rsid w:val="00F75189"/>
    <w:rsid w:val="00F835FD"/>
    <w:rsid w:val="00FB02B8"/>
    <w:rsid w:val="00FB2542"/>
    <w:rsid w:val="00FC6557"/>
    <w:rsid w:val="00FD2744"/>
    <w:rsid w:val="00FD3FAC"/>
    <w:rsid w:val="00FE0205"/>
    <w:rsid w:val="00FE083B"/>
    <w:rsid w:val="00FE44DB"/>
    <w:rsid w:val="00FF1323"/>
    <w:rsid w:val="02597415"/>
    <w:rsid w:val="0FD1ED33"/>
    <w:rsid w:val="105B3460"/>
    <w:rsid w:val="142ECFB8"/>
    <w:rsid w:val="1911A866"/>
    <w:rsid w:val="1D92EA57"/>
    <w:rsid w:val="2AC0BEF7"/>
    <w:rsid w:val="2E130427"/>
    <w:rsid w:val="2F04BA98"/>
    <w:rsid w:val="385A5F59"/>
    <w:rsid w:val="391BE8A5"/>
    <w:rsid w:val="3A4ECFAF"/>
    <w:rsid w:val="3B3286DC"/>
    <w:rsid w:val="3CD2387F"/>
    <w:rsid w:val="3F743D1D"/>
    <w:rsid w:val="4BF60348"/>
    <w:rsid w:val="4C598F4F"/>
    <w:rsid w:val="4EC5E89E"/>
    <w:rsid w:val="54C4D469"/>
    <w:rsid w:val="5899E982"/>
    <w:rsid w:val="59462BF2"/>
    <w:rsid w:val="60FDC100"/>
    <w:rsid w:val="6B8D0D61"/>
    <w:rsid w:val="71DBD73D"/>
    <w:rsid w:val="7CC239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A73FD"/>
  <w15:chartTrackingRefBased/>
  <w15:docId w15:val="{AA0E57AB-6D50-415C-A737-07C352CF0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28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46DB"/>
    <w:rPr>
      <w:color w:val="0563C1" w:themeColor="hyperlink"/>
      <w:u w:val="single"/>
    </w:rPr>
  </w:style>
  <w:style w:type="character" w:styleId="UnresolvedMention">
    <w:name w:val="Unresolved Mention"/>
    <w:basedOn w:val="DefaultParagraphFont"/>
    <w:uiPriority w:val="99"/>
    <w:semiHidden/>
    <w:unhideWhenUsed/>
    <w:rsid w:val="006F58C4"/>
    <w:rPr>
      <w:color w:val="605E5C"/>
      <w:shd w:val="clear" w:color="auto" w:fill="E1DFDD"/>
    </w:rPr>
  </w:style>
  <w:style w:type="paragraph" w:styleId="Header">
    <w:name w:val="header"/>
    <w:basedOn w:val="Normal"/>
    <w:link w:val="HeaderChar"/>
    <w:uiPriority w:val="99"/>
    <w:semiHidden/>
    <w:unhideWhenUsed/>
    <w:rsid w:val="00EE246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E2462"/>
  </w:style>
  <w:style w:type="paragraph" w:styleId="Footer">
    <w:name w:val="footer"/>
    <w:basedOn w:val="Normal"/>
    <w:link w:val="FooterChar"/>
    <w:uiPriority w:val="99"/>
    <w:semiHidden/>
    <w:unhideWhenUsed/>
    <w:rsid w:val="00EE246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E2462"/>
  </w:style>
  <w:style w:type="character" w:styleId="CommentReference">
    <w:name w:val="annotation reference"/>
    <w:basedOn w:val="DefaultParagraphFont"/>
    <w:uiPriority w:val="99"/>
    <w:semiHidden/>
    <w:unhideWhenUsed/>
    <w:rsid w:val="008316B3"/>
    <w:rPr>
      <w:sz w:val="16"/>
      <w:szCs w:val="16"/>
    </w:rPr>
  </w:style>
  <w:style w:type="paragraph" w:styleId="CommentText">
    <w:name w:val="annotation text"/>
    <w:basedOn w:val="Normal"/>
    <w:link w:val="CommentTextChar"/>
    <w:uiPriority w:val="99"/>
    <w:semiHidden/>
    <w:unhideWhenUsed/>
    <w:rsid w:val="00E0335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316B3"/>
    <w:rPr>
      <w:sz w:val="20"/>
      <w:szCs w:val="20"/>
    </w:rPr>
  </w:style>
  <w:style w:type="character" w:styleId="FollowedHyperlink">
    <w:name w:val="FollowedHyperlink"/>
    <w:basedOn w:val="DefaultParagraphFont"/>
    <w:uiPriority w:val="99"/>
    <w:semiHidden/>
    <w:unhideWhenUsed/>
    <w:rsid w:val="00815265"/>
    <w:rPr>
      <w:color w:val="954F72" w:themeColor="followedHyperlink"/>
      <w:u w:val="single"/>
    </w:rPr>
  </w:style>
  <w:style w:type="paragraph" w:styleId="ListParagraph">
    <w:name w:val="List Paragraph"/>
    <w:basedOn w:val="Normal"/>
    <w:uiPriority w:val="34"/>
    <w:qFormat/>
    <w:rsid w:val="00AE5547"/>
    <w:pPr>
      <w:spacing w:after="12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ure.mi.gov/(S(hsclffezy4hpbcew5ygnjrq3))/mileg.aspx?page=getObject&amp;objectName=mcl-388-514"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6f9ab45-a454-44c5-96d8-e8737e4b9777">
      <Terms xmlns="http://schemas.microsoft.com/office/infopath/2007/PartnerControls"/>
    </lcf76f155ced4ddcb4097134ff3c332f>
    <PosttoWeb xmlns="86f9ab45-a454-44c5-96d8-e8737e4b9777">false</PosttoWeb>
    <TaxCatchAll xmlns="e4664c3e-f049-4574-bd7d-7499d2032cca" xsi:nil="true"/>
    <PublishingContact xmlns="http://schemas.microsoft.com/sharepoint/v3">
      <UserInfo>
        <DisplayName/>
        <AccountId xsi:nil="true"/>
        <AccountType/>
      </UserInfo>
    </PublishingContact>
    <SharedWithUsers xmlns="aecd090d-7fbe-40d9-b97a-b66145512606">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0139E390FD348B5DE20B8D8E95329" ma:contentTypeVersion="19" ma:contentTypeDescription="Create a new document." ma:contentTypeScope="" ma:versionID="c8e9da1726bf505f41eaf924aaeec6a4">
  <xsd:schema xmlns:xsd="http://www.w3.org/2001/XMLSchema" xmlns:xs="http://www.w3.org/2001/XMLSchema" xmlns:p="http://schemas.microsoft.com/office/2006/metadata/properties" xmlns:ns1="http://schemas.microsoft.com/sharepoint/v3" xmlns:ns2="86f9ab45-a454-44c5-96d8-e8737e4b9777" xmlns:ns3="aecd090d-7fbe-40d9-b97a-b66145512606" xmlns:ns4="e4664c3e-f049-4574-bd7d-7499d2032cca" targetNamespace="http://schemas.microsoft.com/office/2006/metadata/properties" ma:root="true" ma:fieldsID="9615bbc574fd53e1b3b0c6efe4bd7ca7" ns1:_="" ns2:_="" ns3:_="" ns4:_="">
    <xsd:import namespace="http://schemas.microsoft.com/sharepoint/v3"/>
    <xsd:import namespace="86f9ab45-a454-44c5-96d8-e8737e4b9777"/>
    <xsd:import namespace="aecd090d-7fbe-40d9-b97a-b66145512606"/>
    <xsd:import namespace="e4664c3e-f049-4574-bd7d-7499d2032c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1:PublishingContact" minOccurs="0"/>
                <xsd:element ref="ns2:MediaServiceDateTaken" minOccurs="0"/>
                <xsd:element ref="ns2:MediaServiceGenerationTime" minOccurs="0"/>
                <xsd:element ref="ns2:MediaServiceEventHashCode" minOccurs="0"/>
                <xsd:element ref="ns2:MediaServiceLocation" minOccurs="0"/>
                <xsd:element ref="ns2:PosttoWeb"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15"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6f9ab45-a454-44c5-96d8-e8737e4b97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PosttoWeb" ma:index="20" nillable="true" ma:displayName="Ready to Post to Web" ma:default="0" ma:format="Dropdown" ma:internalName="PosttoWeb">
      <xsd:simpleType>
        <xsd:restriction base="dms:Boolea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0d83692-8000-456c-81e0-753272234f0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cd090d-7fbe-40d9-b97a-b661455126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664c3e-f049-4574-bd7d-7499d2032cc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b6477cd5-50b3-487e-9c2d-3b571252d9cb}" ma:internalName="TaxCatchAll" ma:showField="CatchAllData" ma:web="6adb6e0f-7e94-4c58-aa56-30d3c03a8f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418559-68AC-4F1E-8170-8E0EDC6E1492}">
  <ds:schemaRefs>
    <ds:schemaRef ds:uri="http://schemas.openxmlformats.org/officeDocument/2006/bibliography"/>
  </ds:schemaRefs>
</ds:datastoreItem>
</file>

<file path=customXml/itemProps2.xml><?xml version="1.0" encoding="utf-8"?>
<ds:datastoreItem xmlns:ds="http://schemas.openxmlformats.org/officeDocument/2006/customXml" ds:itemID="{0A7F9941-07FA-4E30-8E8E-F3115E84DE01}">
  <ds:schemaRefs>
    <ds:schemaRef ds:uri="http://schemas.microsoft.com/office/2006/metadata/properties"/>
    <ds:schemaRef ds:uri="http://schemas.microsoft.com/office/infopath/2007/PartnerControls"/>
    <ds:schemaRef ds:uri="86f9ab45-a454-44c5-96d8-e8737e4b9777"/>
    <ds:schemaRef ds:uri="e4664c3e-f049-4574-bd7d-7499d2032cca"/>
    <ds:schemaRef ds:uri="http://schemas.microsoft.com/sharepoint/v3"/>
    <ds:schemaRef ds:uri="aecd090d-7fbe-40d9-b97a-b66145512606"/>
  </ds:schemaRefs>
</ds:datastoreItem>
</file>

<file path=customXml/itemProps3.xml><?xml version="1.0" encoding="utf-8"?>
<ds:datastoreItem xmlns:ds="http://schemas.openxmlformats.org/officeDocument/2006/customXml" ds:itemID="{799CB4B2-7E44-44C5-88B4-EB3ED6682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9ab45-a454-44c5-96d8-e8737e4b9777"/>
    <ds:schemaRef ds:uri="aecd090d-7fbe-40d9-b97a-b66145512606"/>
    <ds:schemaRef ds:uri="e4664c3e-f049-4574-bd7d-7499d2032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032FB9-86F9-458F-96D8-802735BDD5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rincipal letter</vt:lpstr>
    </vt:vector>
  </TitlesOfParts>
  <Company>State Of Michigan</Company>
  <LinksUpToDate>false</LinksUpToDate>
  <CharactersWithSpaces>2015</CharactersWithSpaces>
  <SharedDoc>false</SharedDoc>
  <HLinks>
    <vt:vector size="12" baseType="variant">
      <vt:variant>
        <vt:i4>65616</vt:i4>
      </vt:variant>
      <vt:variant>
        <vt:i4>0</vt:i4>
      </vt:variant>
      <vt:variant>
        <vt:i4>0</vt:i4>
      </vt:variant>
      <vt:variant>
        <vt:i4>5</vt:i4>
      </vt:variant>
      <vt:variant>
        <vt:lpwstr>http://www.legislature.mi.gov/(S(1umwgt25qnhbhe2nkfsup3k5))/documents/mcl/pdf/mcl-Act-160-of-1996.pdf</vt:lpwstr>
      </vt:variant>
      <vt:variant>
        <vt:lpwstr/>
      </vt:variant>
      <vt:variant>
        <vt:i4>2228252</vt:i4>
      </vt:variant>
      <vt:variant>
        <vt:i4>0</vt:i4>
      </vt:variant>
      <vt:variant>
        <vt:i4>0</vt:i4>
      </vt:variant>
      <vt:variant>
        <vt:i4>5</vt:i4>
      </vt:variant>
      <vt:variant>
        <vt:lpwstr>mailto:WorthingtonK@michiga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_Principal's Letter Example_v.mcneal</dc:title>
  <dc:subject/>
  <dc:creator>Worthington, Krista (MDE)</dc:creator>
  <cp:keywords>Dual Enrollment</cp:keywords>
  <dc:description/>
  <cp:lastModifiedBy>Maria L. Bertoia</cp:lastModifiedBy>
  <cp:revision>2</cp:revision>
  <cp:lastPrinted>2023-04-04T16:52:00Z</cp:lastPrinted>
  <dcterms:created xsi:type="dcterms:W3CDTF">2023-05-01T13:12:00Z</dcterms:created>
  <dcterms:modified xsi:type="dcterms:W3CDTF">2023-05-0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10139E390FD348B5DE20B8D8E95329</vt:lpwstr>
  </property>
  <property fmtid="{D5CDD505-2E9C-101B-9397-08002B2CF9AE}" pid="3" name="MSIP_Label_3a2fed65-62e7-46ea-af74-187e0c17143a_Enabled">
    <vt:lpwstr>true</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ContentBits">
    <vt:lpwstr>0</vt:lpwstr>
  </property>
  <property fmtid="{D5CDD505-2E9C-101B-9397-08002B2CF9AE}" pid="8" name="MediaServiceImageTags">
    <vt:lpwstr/>
  </property>
  <property fmtid="{D5CDD505-2E9C-101B-9397-08002B2CF9AE}" pid="9" name="MSIP_Label_3a2fed65-62e7-46ea-af74-187e0c17143a_SetDate">
    <vt:lpwstr>2022-09-15T14:34:02Z</vt:lpwstr>
  </property>
  <property fmtid="{D5CDD505-2E9C-101B-9397-08002B2CF9AE}" pid="10" name="MSIP_Label_3a2fed65-62e7-46ea-af74-187e0c17143a_ActionId">
    <vt:lpwstr>32027747-12bb-41cc-8f3a-126254d7dbc1</vt:lpwstr>
  </property>
</Properties>
</file>